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A9D0EFF" w:rsidR="002451AA" w:rsidRDefault="0077618B" w:rsidP="000C5159">
      <w:pPr>
        <w:spacing w:line="240" w:lineRule="auto"/>
        <w:rPr>
          <w:rFonts w:ascii="Calibri" w:eastAsia="Calibri" w:hAnsi="Calibri" w:cs="Calibri"/>
        </w:rPr>
      </w:pPr>
      <w:r>
        <w:rPr>
          <w:rFonts w:ascii="Calibri" w:eastAsia="Calibri" w:hAnsi="Calibri" w:cs="Calibri"/>
        </w:rPr>
        <w:t>Forage</w:t>
      </w:r>
      <w:r w:rsidR="000C5159">
        <w:rPr>
          <w:rFonts w:ascii="Calibri" w:eastAsia="Calibri" w:hAnsi="Calibri" w:cs="Calibri"/>
        </w:rPr>
        <w:t>: Truest Fear</w:t>
      </w:r>
    </w:p>
    <w:p w14:paraId="00000002" w14:textId="77777777" w:rsidR="002451AA" w:rsidRDefault="002451AA" w:rsidP="000C5159">
      <w:pPr>
        <w:spacing w:line="240" w:lineRule="auto"/>
        <w:rPr>
          <w:rFonts w:ascii="Calibri" w:eastAsia="Calibri" w:hAnsi="Calibri" w:cs="Calibri"/>
        </w:rPr>
      </w:pPr>
    </w:p>
    <w:p w14:paraId="00000003" w14:textId="77777777" w:rsidR="002451AA" w:rsidRDefault="000C5159" w:rsidP="000C5159">
      <w:pPr>
        <w:spacing w:line="240" w:lineRule="auto"/>
        <w:rPr>
          <w:rFonts w:ascii="Calibri" w:eastAsia="Calibri" w:hAnsi="Calibri" w:cs="Calibri"/>
        </w:rPr>
      </w:pPr>
      <w:r>
        <w:rPr>
          <w:rFonts w:ascii="Calibri" w:eastAsia="Calibri" w:hAnsi="Calibri" w:cs="Calibri"/>
        </w:rPr>
        <w:t>I sprinted down the road. White paleness running across my own face. As I stared up front into the horizon before me, I had noticed that I never looked back. A lot of things had happened in quick succession that it was impossible for me to figure out why was I running. For all I knew, about the gist of it however, was that a fox was after my tail. Already had killed the majority of wolves therein upon the canine realm. The rest perhaps had gone somewhere else. It was just me alone upon the road. But not all of the canines had agreed with the fox; at least from what I had remembered however. The other wolves, coyotes and jackals refuses and back out of this hunt. The Dholes were the only ones joining up with the foxes.</w:t>
      </w:r>
    </w:p>
    <w:p w14:paraId="00000004" w14:textId="77777777" w:rsidR="002451AA" w:rsidRDefault="002451AA" w:rsidP="000C5159">
      <w:pPr>
        <w:spacing w:line="240" w:lineRule="auto"/>
        <w:rPr>
          <w:rFonts w:ascii="Calibri" w:eastAsia="Calibri" w:hAnsi="Calibri" w:cs="Calibri"/>
        </w:rPr>
      </w:pPr>
    </w:p>
    <w:p w14:paraId="00000005" w14:textId="77777777" w:rsidR="002451AA" w:rsidRDefault="000C5159" w:rsidP="000C5159">
      <w:pPr>
        <w:spacing w:line="240" w:lineRule="auto"/>
        <w:rPr>
          <w:rFonts w:ascii="Calibri" w:eastAsia="Calibri" w:hAnsi="Calibri" w:cs="Calibri"/>
        </w:rPr>
      </w:pPr>
      <w:r>
        <w:rPr>
          <w:rFonts w:ascii="Calibri" w:eastAsia="Calibri" w:hAnsi="Calibri" w:cs="Calibri"/>
        </w:rPr>
        <w:t>I stopped upon the other end of the road. Shifting my attention towards the road in front of me. I had noticed how empty it was that perhaps it was safe to even continue or move forward. Yet I had felt my legs froze upon the spot that I was upon. My head glance upon the ground, to where my legs were upon in hopes of finding nothing there in prevention of me trying to escape. But nothing was there. This was a good thing however since I never had to worry about whatever it was sticking upon my own feet. At the same time however, I felt scared because I had wondered where it was. And the dozen other traps that were place therein. Scattered about upon the canine realm, to whom knows where it was.</w:t>
      </w:r>
    </w:p>
    <w:p w14:paraId="00000006" w14:textId="77777777" w:rsidR="002451AA" w:rsidRDefault="002451AA" w:rsidP="000C5159">
      <w:pPr>
        <w:spacing w:line="240" w:lineRule="auto"/>
        <w:rPr>
          <w:rFonts w:ascii="Calibri" w:eastAsia="Calibri" w:hAnsi="Calibri" w:cs="Calibri"/>
        </w:rPr>
      </w:pPr>
    </w:p>
    <w:p w14:paraId="00000007" w14:textId="77777777" w:rsidR="002451AA" w:rsidRDefault="000C5159" w:rsidP="000C5159">
      <w:pPr>
        <w:spacing w:line="240" w:lineRule="auto"/>
        <w:rPr>
          <w:rFonts w:ascii="Calibri" w:eastAsia="Calibri" w:hAnsi="Calibri" w:cs="Calibri"/>
        </w:rPr>
      </w:pPr>
      <w:r>
        <w:rPr>
          <w:rFonts w:ascii="Calibri" w:eastAsia="Calibri" w:hAnsi="Calibri" w:cs="Calibri"/>
        </w:rPr>
        <w:t>I just shake my own head. Clearing it while drawing my attention back towards the objective I had. ‘To head forth to Reptilian realm. Surely they can aid me in escaping at all.’ True to my mind,  I had recalled that many had escaped from the grips of the foxes thanks to the dragons, reptiles and even the VPD whom had aided us all. Through countless of times. Surely they would aid once more?</w:t>
      </w:r>
    </w:p>
    <w:p w14:paraId="00000008" w14:textId="77777777" w:rsidR="002451AA" w:rsidRDefault="002451AA" w:rsidP="000C5159">
      <w:pPr>
        <w:spacing w:line="240" w:lineRule="auto"/>
        <w:rPr>
          <w:rFonts w:ascii="Calibri" w:eastAsia="Calibri" w:hAnsi="Calibri" w:cs="Calibri"/>
        </w:rPr>
      </w:pPr>
    </w:p>
    <w:p w14:paraId="00000009" w14:textId="77777777" w:rsidR="002451AA" w:rsidRDefault="000C5159" w:rsidP="000C5159">
      <w:pPr>
        <w:spacing w:line="240" w:lineRule="auto"/>
        <w:rPr>
          <w:rFonts w:ascii="Calibri" w:eastAsia="Calibri" w:hAnsi="Calibri" w:cs="Calibri"/>
        </w:rPr>
      </w:pPr>
      <w:r>
        <w:rPr>
          <w:rFonts w:ascii="Calibri" w:eastAsia="Calibri" w:hAnsi="Calibri" w:cs="Calibri"/>
        </w:rPr>
        <w:t>My head shake from all the possibilities that would befall upon me as my eyes opened up once more. Realizing that I was still upon that same spot from last time; at the corner of the building in front of the new road ahead of me. I frowned; ears flattened against my own head while I take a step forward and entered upon the new road. A few steps from the shadow, I had noticed that nothing was there. For the road was truely empty at the time being. ‘Was it something that I was proud of? Or got lucky upon?’ I had wondered. Though shaking my own head upon which and just moved on. I cut through the road; heading straight towards the station before me where a cast of a shadow hovered above me. Four gas canisters stands adjacently to the white walls of the station. Their computers seems to be broke due to the yellow sparks that submerged from them however.</w:t>
      </w:r>
    </w:p>
    <w:p w14:paraId="0000000A" w14:textId="77777777" w:rsidR="002451AA" w:rsidRDefault="002451AA" w:rsidP="000C5159">
      <w:pPr>
        <w:spacing w:line="240" w:lineRule="auto"/>
        <w:rPr>
          <w:rFonts w:ascii="Calibri" w:eastAsia="Calibri" w:hAnsi="Calibri" w:cs="Calibri"/>
        </w:rPr>
      </w:pPr>
    </w:p>
    <w:p w14:paraId="0000000B" w14:textId="77777777" w:rsidR="002451AA" w:rsidRDefault="000C5159" w:rsidP="000C5159">
      <w:pPr>
        <w:spacing w:line="240" w:lineRule="auto"/>
        <w:rPr>
          <w:rFonts w:ascii="Calibri" w:eastAsia="Calibri" w:hAnsi="Calibri" w:cs="Calibri"/>
        </w:rPr>
      </w:pPr>
      <w:r>
        <w:rPr>
          <w:rFonts w:ascii="Calibri" w:eastAsia="Calibri" w:hAnsi="Calibri" w:cs="Calibri"/>
        </w:rPr>
        <w:t>As my attention was drawn away from them, I kept my eye upon the horizon before me. Toward which a building was in front of me. Another series of buildings stands behind the building, blocking the view of the horizon as I just continued moving forward. A few steps from the station had me exited out from it; back upon the roads once more. I glanced towards my left, staring at the buildings that were there. The new road that was adjacent to the buildings beside it were empty as well while it stretched far into the horizon beyond. Trash cans; vehicles of cars and among others, papers and other stuff were left laying upon the grounds in front of me. I just kept on going; ignoring the things that were lying about for more important my attention was drawn towards my objective. ‘I just had to remember I was heading the right way however.’ I thought to myself.</w:t>
      </w:r>
    </w:p>
    <w:p w14:paraId="0000000C" w14:textId="77777777" w:rsidR="002451AA" w:rsidRDefault="002451AA" w:rsidP="000C5159">
      <w:pPr>
        <w:spacing w:line="240" w:lineRule="auto"/>
        <w:rPr>
          <w:rFonts w:ascii="Calibri" w:eastAsia="Calibri" w:hAnsi="Calibri" w:cs="Calibri"/>
        </w:rPr>
      </w:pPr>
    </w:p>
    <w:p w14:paraId="0000000D" w14:textId="77777777" w:rsidR="002451AA" w:rsidRDefault="000C5159" w:rsidP="000C5159">
      <w:pPr>
        <w:spacing w:line="240" w:lineRule="auto"/>
        <w:rPr>
          <w:rFonts w:ascii="Calibri" w:eastAsia="Calibri" w:hAnsi="Calibri" w:cs="Calibri"/>
        </w:rPr>
      </w:pPr>
      <w:r>
        <w:rPr>
          <w:rFonts w:ascii="Calibri" w:eastAsia="Calibri" w:hAnsi="Calibri" w:cs="Calibri"/>
        </w:rPr>
        <w:t xml:space="preserve">A few steps further onward left me ended up upon the end of the road. Alleyway was in front of me. Shudder in darkness it had seemed. I had saw nothing within the shadows. Except for the lights that seems to be flickering in the distance upon the shadows. I shake my own head and just move across the road; entering now into the alleyway at front where I entered inward immediately. The darkness </w:t>
      </w:r>
      <w:r>
        <w:rPr>
          <w:rFonts w:ascii="Calibri" w:eastAsia="Calibri" w:hAnsi="Calibri" w:cs="Calibri"/>
        </w:rPr>
        <w:lastRenderedPageBreak/>
        <w:t>overtakes me; driving away the light that was upon my eyes. While my eyes grew; I stared upon the darkness of the alleyway in front of me. Looking upon the walls on either side of me, I had noticed how clean they were. Not a single scratch or ruined paint was upon them. I was a bit surprise about it. But I just ignored the following thought and just continued on. Cutting through the rest of the alleyway in front of me.</w:t>
      </w:r>
    </w:p>
    <w:p w14:paraId="0000000E" w14:textId="77777777" w:rsidR="002451AA" w:rsidRDefault="002451AA" w:rsidP="000C5159">
      <w:pPr>
        <w:spacing w:line="240" w:lineRule="auto"/>
        <w:rPr>
          <w:rFonts w:ascii="Calibri" w:eastAsia="Calibri" w:hAnsi="Calibri" w:cs="Calibri"/>
        </w:rPr>
      </w:pPr>
    </w:p>
    <w:p w14:paraId="0000000F" w14:textId="77777777" w:rsidR="002451AA" w:rsidRDefault="000C5159" w:rsidP="000C5159">
      <w:pPr>
        <w:spacing w:line="240" w:lineRule="auto"/>
        <w:rPr>
          <w:rFonts w:ascii="Calibri" w:eastAsia="Calibri" w:hAnsi="Calibri" w:cs="Calibri"/>
        </w:rPr>
      </w:pPr>
      <w:r>
        <w:rPr>
          <w:rFonts w:ascii="Calibri" w:eastAsia="Calibri" w:hAnsi="Calibri" w:cs="Calibri"/>
        </w:rPr>
        <w:t>Upon reaching the end; or at least close towards the end. My ears suddenly picked up voices from somewhere. They were faint to my own ears that I had wondered if they wee whispering about something or about someone. I felt the fear growing again within me that I froze upon the spot once more. Still in darkness, my ears sprayed outward and listened to the voices about. Hoping to hear what they were stating about. A conversation between two canines; both of which whom I never knew the species of were talking. Their topic was mysterious; yet I think I had an understanding as to whom it was. Something about a werewolf gathering items. I never paid anymore attention to it; but just kept going. The voices grew distance and faint until they disappeared altogether now. I breathed a sigh and said nothing in turn while my attention was drawn into the horizon; Gazing at the exit that was in front of me.</w:t>
      </w:r>
    </w:p>
    <w:p w14:paraId="00000010" w14:textId="77777777" w:rsidR="002451AA" w:rsidRDefault="002451AA" w:rsidP="000C5159">
      <w:pPr>
        <w:spacing w:line="240" w:lineRule="auto"/>
        <w:rPr>
          <w:rFonts w:ascii="Calibri" w:eastAsia="Calibri" w:hAnsi="Calibri" w:cs="Calibri"/>
        </w:rPr>
      </w:pPr>
    </w:p>
    <w:p w14:paraId="00000011" w14:textId="77777777" w:rsidR="002451AA" w:rsidRDefault="000C5159" w:rsidP="000C5159">
      <w:pPr>
        <w:spacing w:line="240" w:lineRule="auto"/>
        <w:rPr>
          <w:rFonts w:ascii="Calibri" w:eastAsia="Calibri" w:hAnsi="Calibri" w:cs="Calibri"/>
        </w:rPr>
      </w:pPr>
      <w:r>
        <w:rPr>
          <w:rFonts w:ascii="Calibri" w:eastAsia="Calibri" w:hAnsi="Calibri" w:cs="Calibri"/>
        </w:rPr>
        <w:t>For a few steps forward; I exited from the alleyway. An red arrow was adjacent to me. Something that I had never saw beforehand that it had startled me suddenly. I flinched immediately upon noticing it. But kept myself from moving away from it however. As my eyes were drawn towards it, I gaze following its direction. Pointing straight into the horizon before me. I tilted my head, wondering where it was leading anyone into. Curiosity had hit me. But I planned not to go by it. For instead, I just turned towards the left and headed down the road whereas silence was then. Only the ringing of my ear accompanied me at the time. I kept my eye upon the surroundings around me; gazing at the buildings and among other things that were there. But nothing interesting had popped out at all; nothing like the other canines or that fox.</w:t>
      </w:r>
    </w:p>
    <w:p w14:paraId="00000012" w14:textId="77777777" w:rsidR="002451AA" w:rsidRDefault="002451AA" w:rsidP="000C5159">
      <w:pPr>
        <w:spacing w:line="240" w:lineRule="auto"/>
        <w:rPr>
          <w:rFonts w:ascii="Calibri" w:eastAsia="Calibri" w:hAnsi="Calibri" w:cs="Calibri"/>
        </w:rPr>
      </w:pPr>
    </w:p>
    <w:p w14:paraId="00000013" w14:textId="77777777" w:rsidR="002451AA" w:rsidRDefault="000C5159" w:rsidP="000C5159">
      <w:pPr>
        <w:spacing w:line="240" w:lineRule="auto"/>
        <w:rPr>
          <w:rFonts w:ascii="Calibri" w:eastAsia="Calibri" w:hAnsi="Calibri" w:cs="Calibri"/>
        </w:rPr>
      </w:pPr>
      <w:r>
        <w:rPr>
          <w:rFonts w:ascii="Calibri" w:eastAsia="Calibri" w:hAnsi="Calibri" w:cs="Calibri"/>
        </w:rPr>
        <w:t>I only shuddered upon the following silence upon mention of such said fox. That my eyes closed shortly before opening then again and I resumed my walk down the road once more. Following it as it curved towards the right; heading straight into a new direction therein, my attention was closed off. Instead, pondering about the questions of the canine realm. Yet I did not had time to think about anything when my attention was snapped in half upon hearing footsteps that was fast approaching from where I was. I froze immediately and gaze around the surroundings; Before laying my eyes upon the car that was towards my side. I threw myself upon the car; hiding underneath it. For I had recalled that breaking into will sound the alarm of anyone presence.</w:t>
      </w:r>
    </w:p>
    <w:p w14:paraId="00000014" w14:textId="77777777" w:rsidR="002451AA" w:rsidRDefault="002451AA" w:rsidP="000C5159">
      <w:pPr>
        <w:spacing w:line="240" w:lineRule="auto"/>
        <w:rPr>
          <w:rFonts w:ascii="Calibri" w:eastAsia="Calibri" w:hAnsi="Calibri" w:cs="Calibri"/>
        </w:rPr>
      </w:pPr>
    </w:p>
    <w:p w14:paraId="00000015" w14:textId="77777777" w:rsidR="002451AA" w:rsidRDefault="000C5159" w:rsidP="000C5159">
      <w:pPr>
        <w:spacing w:line="240" w:lineRule="auto"/>
        <w:rPr>
          <w:rFonts w:ascii="Calibri" w:eastAsia="Calibri" w:hAnsi="Calibri" w:cs="Calibri"/>
        </w:rPr>
      </w:pPr>
      <w:r>
        <w:rPr>
          <w:rFonts w:ascii="Calibri" w:eastAsia="Calibri" w:hAnsi="Calibri" w:cs="Calibri"/>
        </w:rPr>
        <w:t>As the footsteps grew louder in time of my loud  heartbeat, I now saw feet before me. I knew that they were the canines that were looking for me. ‘But were they working for that fox?’ I pondered. Their conversation seems to confirmed it however. But I paid little attention to it and instead, just drift my attention towards the left. Rolling towards the other side of the car before sticking my head out into the public; gazing at a new road and alleyway that were in front of me. My ears pulled back to listen to the voices behind me; still seeing that they were still caught up upon their own conversation. Gradually, I rolled out from the car that I was hiding upon. Half stand up and halfsprinted the distance towards the alleyway in front of me where I had hide myself upon the shadows of the darkness at front.</w:t>
      </w:r>
    </w:p>
    <w:p w14:paraId="00000016" w14:textId="77777777" w:rsidR="002451AA" w:rsidRDefault="002451AA" w:rsidP="000C5159">
      <w:pPr>
        <w:spacing w:line="240" w:lineRule="auto"/>
        <w:rPr>
          <w:rFonts w:ascii="Calibri" w:eastAsia="Calibri" w:hAnsi="Calibri" w:cs="Calibri"/>
        </w:rPr>
      </w:pPr>
    </w:p>
    <w:p w14:paraId="00000017" w14:textId="77777777" w:rsidR="002451AA" w:rsidRDefault="000C5159" w:rsidP="000C5159">
      <w:pPr>
        <w:spacing w:line="240" w:lineRule="auto"/>
        <w:rPr>
          <w:rFonts w:ascii="Calibri" w:eastAsia="Calibri" w:hAnsi="Calibri" w:cs="Calibri"/>
        </w:rPr>
      </w:pPr>
      <w:r>
        <w:rPr>
          <w:rFonts w:ascii="Calibri" w:eastAsia="Calibri" w:hAnsi="Calibri" w:cs="Calibri"/>
        </w:rPr>
        <w:t xml:space="preserve">I breath a sigh; smiling only faintly while my head was pulled away from the entrance. Straight towards the new alleyway that I had entered immediately. Like the previous alleyways, this one was clean. No trash were scattered upon the grounds. It had seem to be like a safe place to walk upon. I sprinted. Never caring about being sneaky or not nor did I ever wanted to be heard of from this spot. But it had </w:t>
      </w:r>
      <w:r>
        <w:rPr>
          <w:rFonts w:ascii="Calibri" w:eastAsia="Calibri" w:hAnsi="Calibri" w:cs="Calibri"/>
        </w:rPr>
        <w:lastRenderedPageBreak/>
        <w:t>seem that they had already noticed at all; dismissing it at something else at the time being. I ran the alleyway; eyes up front into the horizon where I had noticed a red arrow pointing downward. Towards the immediate cavern that was in front of me. Never stopping or being hesitated, I entered in immediately and found myself locked upon the impending darkness that now surrounded me.</w:t>
      </w:r>
    </w:p>
    <w:p w14:paraId="00000018" w14:textId="77777777" w:rsidR="002451AA" w:rsidRDefault="002451AA" w:rsidP="000C5159">
      <w:pPr>
        <w:spacing w:line="240" w:lineRule="auto"/>
        <w:rPr>
          <w:rFonts w:ascii="Calibri" w:eastAsia="Calibri" w:hAnsi="Calibri" w:cs="Calibri"/>
        </w:rPr>
      </w:pPr>
    </w:p>
    <w:p w14:paraId="00000019" w14:textId="77777777" w:rsidR="002451AA" w:rsidRDefault="000C5159" w:rsidP="000C5159">
      <w:pPr>
        <w:spacing w:line="240" w:lineRule="auto"/>
        <w:rPr>
          <w:rFonts w:ascii="Calibri" w:eastAsia="Calibri" w:hAnsi="Calibri" w:cs="Calibri"/>
        </w:rPr>
      </w:pPr>
      <w:r>
        <w:rPr>
          <w:rFonts w:ascii="Calibri" w:eastAsia="Calibri" w:hAnsi="Calibri" w:cs="Calibri"/>
        </w:rPr>
        <w:t>I  gradually slow to a stop. Casting my eyes upon the surroundings of the tunnel before me. It was wider than I had anticipated. Yet like the alleyways and roads; this one was also clean. I had not realized that a tunnel was erected from the grounds. ‘When was it made?’ I had pondered to myself, though a silly question indeed since perhaps many had already figured that out however. Ignoring the following thoughts inside of my own head, I pursuit forth through the tunnel. Gazing at the horizon and saw no light yet. I only frown upon this point while my attention was drawn towards the surroundings of where I was. Seeing that I had no choice but to move forward; having saw that the tunnel’s entrance behind me was gone from my own sights, I walked complying wit that offer.</w:t>
      </w:r>
    </w:p>
    <w:p w14:paraId="0000001A" w14:textId="77777777" w:rsidR="002451AA" w:rsidRDefault="002451AA" w:rsidP="000C5159">
      <w:pPr>
        <w:spacing w:line="240" w:lineRule="auto"/>
        <w:rPr>
          <w:rFonts w:ascii="Calibri" w:eastAsia="Calibri" w:hAnsi="Calibri" w:cs="Calibri"/>
        </w:rPr>
      </w:pPr>
    </w:p>
    <w:p w14:paraId="0000001B" w14:textId="77777777" w:rsidR="002451AA" w:rsidRDefault="000C5159" w:rsidP="000C5159">
      <w:pPr>
        <w:spacing w:line="240" w:lineRule="auto"/>
        <w:rPr>
          <w:rFonts w:ascii="Calibri" w:eastAsia="Calibri" w:hAnsi="Calibri" w:cs="Calibri"/>
        </w:rPr>
      </w:pPr>
      <w:r>
        <w:rPr>
          <w:rFonts w:ascii="Calibri" w:eastAsia="Calibri" w:hAnsi="Calibri" w:cs="Calibri"/>
        </w:rPr>
        <w:t>The tunnel was long and very wide. It had seems that a truck or someone fat can fit through this tunnel and still be alright. The golden lights shine upon the sides of the tunnel; illuminating the road before me and preventing the darkness from ever invading forward. That was when I had noticing something a few steps ahead of me. It was not a canine or a reptile however; rather a white piece of note. I tilted my head to one side in ponderance, walking fast upon the note. Before grabbing it with my paw and rose it high towards my face. Without even opening it, I turned it around; showing me its front. Block words were formed upon which; Slowly I read the title. “From Canine: To Reptile.” it stated. I turned the note back around. Uncovering it; exposing the secrets there in.</w:t>
      </w:r>
    </w:p>
    <w:p w14:paraId="0000001C" w14:textId="77777777" w:rsidR="002451AA" w:rsidRDefault="002451AA" w:rsidP="000C5159">
      <w:pPr>
        <w:spacing w:line="240" w:lineRule="auto"/>
        <w:rPr>
          <w:rFonts w:ascii="Calibri" w:eastAsia="Calibri" w:hAnsi="Calibri" w:cs="Calibri"/>
        </w:rPr>
      </w:pPr>
    </w:p>
    <w:p w14:paraId="0000001D" w14:textId="77777777" w:rsidR="002451AA" w:rsidRDefault="000C5159" w:rsidP="000C5159">
      <w:pPr>
        <w:spacing w:line="240" w:lineRule="auto"/>
        <w:rPr>
          <w:rFonts w:ascii="Calibri" w:eastAsia="Calibri" w:hAnsi="Calibri" w:cs="Calibri"/>
        </w:rPr>
      </w:pPr>
      <w:r>
        <w:rPr>
          <w:rFonts w:ascii="Calibri" w:eastAsia="Calibri" w:hAnsi="Calibri" w:cs="Calibri"/>
        </w:rPr>
        <w:t>However to my surprise; it was not a secret note to reptile. But rather directly to anyone foolish enough to enter into the tunnels. Thus, the grounds beneath me violently shook and it knocked me upon the grounds immediately. I was startled by it that I rose my head towards the ceiling above. Noticing the different variety of rocks and among other things falling from the ceiling. I scrambled to my feet, darting left and right to avoid getting crushed. For so far everything had went fine and dandy at the time being. But it did left me breathing heavily while my eyes remained wide; thoughts popped onto my mind. Yet perhaps they were direct towards the canines themselves.</w:t>
      </w:r>
    </w:p>
    <w:p w14:paraId="0000001E" w14:textId="77777777" w:rsidR="002451AA" w:rsidRDefault="002451AA" w:rsidP="000C5159">
      <w:pPr>
        <w:spacing w:line="240" w:lineRule="auto"/>
        <w:rPr>
          <w:rFonts w:ascii="Calibri" w:eastAsia="Calibri" w:hAnsi="Calibri" w:cs="Calibri"/>
        </w:rPr>
      </w:pPr>
    </w:p>
    <w:p w14:paraId="0000001F" w14:textId="77777777" w:rsidR="002451AA" w:rsidRDefault="000C5159" w:rsidP="000C5159">
      <w:pPr>
        <w:spacing w:line="240" w:lineRule="auto"/>
        <w:rPr>
          <w:rFonts w:ascii="Calibri" w:eastAsia="Calibri" w:hAnsi="Calibri" w:cs="Calibri"/>
        </w:rPr>
      </w:pPr>
      <w:r>
        <w:rPr>
          <w:rFonts w:ascii="Calibri" w:eastAsia="Calibri" w:hAnsi="Calibri" w:cs="Calibri"/>
        </w:rPr>
        <w:t>Ignoring anything else; I just raised to my feet. Sprinting down the ruins of the tunnel, climbing over rocks and other things that stand in front of me. Thus before I had knew it, I was already at the other end of the tunnel whereas a bright light shines upon my own face. One step forward and I exited from the tunnel therein. Reappearing upon somewhere else however.</w:t>
      </w:r>
    </w:p>
    <w:p w14:paraId="00000020" w14:textId="77777777" w:rsidR="002451AA" w:rsidRDefault="002451AA" w:rsidP="000C5159">
      <w:pPr>
        <w:spacing w:line="240" w:lineRule="auto"/>
        <w:rPr>
          <w:rFonts w:ascii="Calibri" w:eastAsia="Calibri" w:hAnsi="Calibri" w:cs="Calibri"/>
        </w:rPr>
      </w:pPr>
    </w:p>
    <w:p w14:paraId="00000021" w14:textId="77777777" w:rsidR="002451AA" w:rsidRDefault="000C5159" w:rsidP="000C5159">
      <w:pPr>
        <w:spacing w:line="240" w:lineRule="auto"/>
        <w:rPr>
          <w:rFonts w:ascii="Calibri" w:eastAsia="Calibri" w:hAnsi="Calibri" w:cs="Calibri"/>
        </w:rPr>
      </w:pPr>
      <w:r>
        <w:rPr>
          <w:rFonts w:ascii="Calibri" w:eastAsia="Calibri" w:hAnsi="Calibri" w:cs="Calibri"/>
        </w:rPr>
        <w:t>A bright midnight hour’s night was what welcomed me upon the streets of canine. Like canine, reptile realm was empty and clean. I glanced upon the surroundings of the road I was upon; shifting my attention towards the variety of buildings and a store that was in front of me. But nothing was there. I breathed a sigh of relief, realizing that I would be safe for the meantime and take a step forward. Bypassing the first pair of buildings surrounding me and entering into the road that laid in front of me. I walked down this road; straight towards the first intersection then. Taking a glance; I had noticed how dark the place was. I could not even see anything passed the horizon therein. I only shake my head and moved onward. I repeated this at least some times, cannot even remember how many, before I ended up upon what seems to be the fifth or sixth of the intersection roads.</w:t>
      </w:r>
    </w:p>
    <w:p w14:paraId="00000022" w14:textId="77777777" w:rsidR="002451AA" w:rsidRDefault="002451AA" w:rsidP="000C5159">
      <w:pPr>
        <w:spacing w:line="240" w:lineRule="auto"/>
        <w:rPr>
          <w:rFonts w:ascii="Calibri" w:eastAsia="Calibri" w:hAnsi="Calibri" w:cs="Calibri"/>
        </w:rPr>
      </w:pPr>
    </w:p>
    <w:p w14:paraId="00000023" w14:textId="77777777" w:rsidR="002451AA" w:rsidRDefault="000C5159" w:rsidP="000C5159">
      <w:pPr>
        <w:spacing w:line="240" w:lineRule="auto"/>
        <w:rPr>
          <w:rFonts w:ascii="Calibri" w:eastAsia="Calibri" w:hAnsi="Calibri" w:cs="Calibri"/>
        </w:rPr>
      </w:pPr>
      <w:r>
        <w:rPr>
          <w:rFonts w:ascii="Calibri" w:eastAsia="Calibri" w:hAnsi="Calibri" w:cs="Calibri"/>
        </w:rPr>
        <w:t xml:space="preserve">There; I had noticed my goal. A lone police station that was standing at the center of the road. Fainted from the shadows of darkness that the horizon was. But nothing else was there. No one was blocking my </w:t>
      </w:r>
      <w:r>
        <w:rPr>
          <w:rFonts w:ascii="Calibri" w:eastAsia="Calibri" w:hAnsi="Calibri" w:cs="Calibri"/>
        </w:rPr>
        <w:lastRenderedPageBreak/>
        <w:t>path. Perhaps it was simple and easy, or so that I had thought however. As I had noticed my goal, I immediately take a step towards the side. Entering into the street that I had needed to get over to that station. However, a cast of eyes opened up from the shadows before me. Eyes that had looked extremely happy for some strange reason. I met it at least for a moment, nervousness was running gown my spine. Something that I had not felt from the canine realm however. But my eyes narrowing and looking straight upon the pair of eyes in front of me. I ran. So did the eyes too. I think we were playing a game of chicken it had seem.</w:t>
      </w:r>
    </w:p>
    <w:p w14:paraId="00000024" w14:textId="77777777" w:rsidR="002451AA" w:rsidRDefault="002451AA" w:rsidP="000C5159">
      <w:pPr>
        <w:spacing w:line="240" w:lineRule="auto"/>
        <w:rPr>
          <w:rFonts w:ascii="Calibri" w:eastAsia="Calibri" w:hAnsi="Calibri" w:cs="Calibri"/>
        </w:rPr>
      </w:pPr>
    </w:p>
    <w:p w14:paraId="00000025" w14:textId="77777777" w:rsidR="002451AA" w:rsidRDefault="000C5159" w:rsidP="000C5159">
      <w:pPr>
        <w:spacing w:line="240" w:lineRule="auto"/>
        <w:rPr>
          <w:rFonts w:ascii="Calibri" w:eastAsia="Calibri" w:hAnsi="Calibri" w:cs="Calibri"/>
        </w:rPr>
      </w:pPr>
      <w:r>
        <w:rPr>
          <w:rFonts w:ascii="Calibri" w:eastAsia="Calibri" w:hAnsi="Calibri" w:cs="Calibri"/>
        </w:rPr>
        <w:t>We ran. Drawing closer to one another. Closing in. I felt my heart raced, pumping faster within my chest. My face remained the same; yet my body screams to ‘stop’ while the sweats and damps were all over my own body. My feet burned that each step was sounding like a stomp. Yet despite it all, I just kept going. Pushing my own limits forward while I strained my eyes to meet upon the pair of them staring back onto me. We drew closer; closer. Till we were right upon one another. Immediately, I stretched out my paw to the side. I saw a paw stretched out onto me. I gripped upon the silver bars and pulled my self towards the side. Crashing into the pair of doors while the pair of eyes just watched me in returned. Before long, both the shadows and the pair of eyes were gone. Leaving behind nothing but the emptiness of the streets. I passed out moments later.</w:t>
      </w:r>
    </w:p>
    <w:p w14:paraId="00000026" w14:textId="77777777" w:rsidR="002451AA" w:rsidRDefault="002451AA" w:rsidP="000C5159">
      <w:pPr>
        <w:spacing w:line="240" w:lineRule="auto"/>
        <w:rPr>
          <w:rFonts w:ascii="Calibri" w:eastAsia="Calibri" w:hAnsi="Calibri" w:cs="Calibri"/>
        </w:rPr>
      </w:pPr>
    </w:p>
    <w:p w14:paraId="00000027" w14:textId="77777777" w:rsidR="002451AA" w:rsidRDefault="000C5159" w:rsidP="000C5159">
      <w:pPr>
        <w:spacing w:line="240" w:lineRule="auto"/>
        <w:rPr>
          <w:rFonts w:ascii="Calibri" w:eastAsia="Calibri" w:hAnsi="Calibri" w:cs="Calibri"/>
        </w:rPr>
      </w:pPr>
      <w:r>
        <w:rPr>
          <w:rFonts w:ascii="Calibri" w:eastAsia="Calibri" w:hAnsi="Calibri" w:cs="Calibri"/>
        </w:rPr>
        <w:t>I smelled something underneath of my own nose that I aroused myself into awakeness. I yawned before opening up my eyes; casting them around the room that I was upon. Noticing quickly that I was in a room. I rose to my feet, screaming. But something tied me back and lowering my eyes, widening them then afterwards, I realized that IT was tied up. I squired in my own seat, screaming or shouting about something in mind. But the words were muffled perhaps; the lights turned on afterwards. My ears sprayed to the side, hearing a voice called out towards me. I turned to meet whomever it was; quickly noticing that it was her. The dragoness that It was suppose to meet up.</w:t>
      </w:r>
    </w:p>
    <w:p w14:paraId="00000028" w14:textId="77777777" w:rsidR="002451AA" w:rsidRDefault="002451AA" w:rsidP="000C5159">
      <w:pPr>
        <w:spacing w:line="240" w:lineRule="auto"/>
        <w:rPr>
          <w:rFonts w:ascii="Calibri" w:eastAsia="Calibri" w:hAnsi="Calibri" w:cs="Calibri"/>
        </w:rPr>
      </w:pPr>
    </w:p>
    <w:p w14:paraId="00000029" w14:textId="77777777" w:rsidR="002451AA" w:rsidRDefault="000C5159" w:rsidP="000C5159">
      <w:pPr>
        <w:spacing w:line="240" w:lineRule="auto"/>
        <w:rPr>
          <w:rFonts w:ascii="Calibri" w:eastAsia="Calibri" w:hAnsi="Calibri" w:cs="Calibri"/>
        </w:rPr>
      </w:pPr>
      <w:r>
        <w:rPr>
          <w:rFonts w:ascii="Calibri" w:eastAsia="Calibri" w:hAnsi="Calibri" w:cs="Calibri"/>
        </w:rPr>
        <w:t>The conversation alone was long. But it was over at least. Before I knew it, I was casted out from the building where I had stepped onto something that was shining underneath me. Instantly teleporting me upon the entrance of Vaster, northward towards somewhere else. I had frowned as I had wondered about this kingdom that the dragoness was talking about earlier. Wondering if it does exist conserving that no one within the two realms had ever checked upon it. But shaking my own head; ignoring any of the other thoughts that had followed, I just take a step forward. Instantly exiting from the realm itself and back upon the plains once again.</w:t>
      </w:r>
    </w:p>
    <w:p w14:paraId="0000002A" w14:textId="77777777" w:rsidR="002451AA" w:rsidRDefault="002451AA" w:rsidP="000C5159">
      <w:pPr>
        <w:spacing w:line="240" w:lineRule="auto"/>
        <w:rPr>
          <w:rFonts w:ascii="Calibri" w:eastAsia="Calibri" w:hAnsi="Calibri" w:cs="Calibri"/>
        </w:rPr>
      </w:pPr>
    </w:p>
    <w:p w14:paraId="0000002B" w14:textId="77777777" w:rsidR="002451AA" w:rsidRDefault="000C5159" w:rsidP="000C5159">
      <w:pPr>
        <w:spacing w:line="240" w:lineRule="auto"/>
        <w:rPr>
          <w:rFonts w:ascii="Calibri" w:eastAsia="Calibri" w:hAnsi="Calibri" w:cs="Calibri"/>
        </w:rPr>
      </w:pPr>
      <w:r>
        <w:rPr>
          <w:rFonts w:ascii="Calibri" w:eastAsia="Calibri" w:hAnsi="Calibri" w:cs="Calibri"/>
        </w:rPr>
        <w:t>The fields were clean as well; brightly green with some patches of yellow and brown somewhere. The trees at the horizon were taller than the ones back at Virkoal Forest. But I guess that never matters at all; considering that I needed to head Northward. So it was what I did; I headed north while the peace and tranquility was hovered above me. I did enjoy the soundless and the ringing that was upon my own ears. But all of that had came to an end when I approached my destination: The moon kingdom which I was surprise to see it still up and running all of the sudden. Despite the former king having gone somewhere else; disappearing from the face of the intertwine realms. I shake my own head and take a step forth; entering immediately into the kingdom therein. Yet to my immediate surprise; I saw nothing because of the shadows that loomed over me and the surroundings. It was like a fog. Only darker.</w:t>
      </w:r>
    </w:p>
    <w:p w14:paraId="0000002C" w14:textId="77777777" w:rsidR="002451AA" w:rsidRDefault="002451AA" w:rsidP="000C5159">
      <w:pPr>
        <w:spacing w:line="240" w:lineRule="auto"/>
        <w:rPr>
          <w:rFonts w:ascii="Calibri" w:eastAsia="Calibri" w:hAnsi="Calibri" w:cs="Calibri"/>
        </w:rPr>
      </w:pPr>
    </w:p>
    <w:p w14:paraId="0000002D" w14:textId="77777777" w:rsidR="002451AA" w:rsidRDefault="000C5159" w:rsidP="000C5159">
      <w:pPr>
        <w:spacing w:line="240" w:lineRule="auto"/>
        <w:rPr>
          <w:rFonts w:ascii="Calibri" w:eastAsia="Calibri" w:hAnsi="Calibri" w:cs="Calibri"/>
        </w:rPr>
      </w:pPr>
      <w:r>
        <w:rPr>
          <w:rFonts w:ascii="Calibri" w:eastAsia="Calibri" w:hAnsi="Calibri" w:cs="Calibri"/>
        </w:rPr>
        <w:t>Still I brought with my a flashlight; something that I just turn on with a flick of the square button on the side. As its lights illuminate the direction of where I had wanted it to go; I followed the light and maneuver my way through the abandoned moon kingdom.</w:t>
      </w:r>
    </w:p>
    <w:p w14:paraId="0000002E" w14:textId="77777777" w:rsidR="002451AA" w:rsidRDefault="002451AA" w:rsidP="000C5159">
      <w:pPr>
        <w:spacing w:line="240" w:lineRule="auto"/>
        <w:rPr>
          <w:rFonts w:ascii="Calibri" w:eastAsia="Calibri" w:hAnsi="Calibri" w:cs="Calibri"/>
        </w:rPr>
      </w:pPr>
    </w:p>
    <w:p w14:paraId="0000002F" w14:textId="77777777" w:rsidR="002451AA" w:rsidRDefault="000C5159" w:rsidP="000C5159">
      <w:pPr>
        <w:spacing w:line="240" w:lineRule="auto"/>
        <w:rPr>
          <w:rFonts w:ascii="Calibri" w:eastAsia="Calibri" w:hAnsi="Calibri" w:cs="Calibri"/>
        </w:rPr>
      </w:pPr>
      <w:r>
        <w:rPr>
          <w:rFonts w:ascii="Calibri" w:eastAsia="Calibri" w:hAnsi="Calibri" w:cs="Calibri"/>
        </w:rPr>
        <w:lastRenderedPageBreak/>
        <w:t>The entire place looked abandoned. A pair of gardens were on either side of me; grown higher than anyone had ever seen. That perhaps it looked like a forest or dungeon or something inbetween. Beyond the gardens was a silvery fountain; its water seem to be dried up at the moment. Yet a golden coin was found there. Lying upon the concert of the fountain ground. Awaiting to be picked up. I grabbed it immediately and continued forward. Towards the stairs in front of me whereas I fast approached upon the door here. It was opened at the time being. I was a bit surprise to see that the door was opened. Much more to see the interior within. Beyond the front door was a hallway; curving both its ends. Straight into a pair of doors at the ends of its hallways; anything beyond that, I was not sure. But would I be able to figure it out at all? At no question, I entered inside. The door shut behind me immediately and locked itself. I turned my attention towards the pair of hallways in front of me, towards the two doors that were there.</w:t>
      </w:r>
    </w:p>
    <w:p w14:paraId="00000030" w14:textId="77777777" w:rsidR="002451AA" w:rsidRDefault="002451AA" w:rsidP="000C5159">
      <w:pPr>
        <w:spacing w:line="240" w:lineRule="auto"/>
        <w:rPr>
          <w:rFonts w:ascii="Calibri" w:eastAsia="Calibri" w:hAnsi="Calibri" w:cs="Calibri"/>
        </w:rPr>
      </w:pPr>
    </w:p>
    <w:p w14:paraId="00000032" w14:textId="0F605736" w:rsidR="002451AA" w:rsidRDefault="000C5159" w:rsidP="000C5159">
      <w:pPr>
        <w:spacing w:line="240" w:lineRule="auto"/>
        <w:rPr>
          <w:rFonts w:ascii="Calibri" w:eastAsia="Calibri" w:hAnsi="Calibri" w:cs="Calibri"/>
        </w:rPr>
      </w:pPr>
      <w:r>
        <w:rPr>
          <w:rFonts w:ascii="Calibri" w:eastAsia="Calibri" w:hAnsi="Calibri" w:cs="Calibri"/>
        </w:rPr>
        <w:t xml:space="preserve">I take a breath and </w:t>
      </w:r>
      <w:r w:rsidR="009F4607">
        <w:rPr>
          <w:rFonts w:ascii="Calibri" w:eastAsia="Calibri" w:hAnsi="Calibri" w:cs="Calibri"/>
        </w:rPr>
        <w:t>headed down my chosen path.</w:t>
      </w:r>
    </w:p>
    <w:sectPr w:rsidR="002451A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AQSxkZGJpYmlko6SsGpxcWZ+XkgBYa1AFvIbzYsAAAA"/>
  </w:docVars>
  <w:rsids>
    <w:rsidRoot w:val="002451AA"/>
    <w:rsid w:val="000C5159"/>
    <w:rsid w:val="002451AA"/>
    <w:rsid w:val="0077618B"/>
    <w:rsid w:val="009F4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AA65F"/>
  <w15:docId w15:val="{DA3286D5-4E57-4FA9-8BB4-1C11DE7EE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581</Words>
  <Characters>14712</Characters>
  <Application>Microsoft Office Word</Application>
  <DocSecurity>0</DocSecurity>
  <Lines>122</Lines>
  <Paragraphs>34</Paragraphs>
  <ScaleCrop>false</ScaleCrop>
  <Company/>
  <LinksUpToDate>false</LinksUpToDate>
  <CharactersWithSpaces>1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4-01-23T16:12:00Z</dcterms:created>
  <dcterms:modified xsi:type="dcterms:W3CDTF">2024-01-23T16:40:00Z</dcterms:modified>
</cp:coreProperties>
</file>